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F0C" w:rsidRPr="00E56BAD" w:rsidRDefault="00EE6F0C" w:rsidP="00EE6F0C">
      <w:pPr>
        <w:pStyle w:val="Title"/>
        <w:jc w:val="center"/>
      </w:pPr>
      <w:r w:rsidRPr="00E56BAD">
        <w:t>DEN7819L: Clinical Orthodontics</w:t>
      </w:r>
    </w:p>
    <w:p w:rsidR="00EE6F0C" w:rsidRPr="00E56BAD" w:rsidRDefault="00EE6F0C" w:rsidP="00EE6F0C">
      <w:pPr>
        <w:pStyle w:val="Subtitle"/>
        <w:jc w:val="center"/>
        <w:rPr>
          <w:color w:val="auto"/>
        </w:rPr>
      </w:pPr>
      <w:r w:rsidRPr="00E56BAD">
        <w:rPr>
          <w:color w:val="auto"/>
        </w:rPr>
        <w:t>Fall 2021</w:t>
      </w:r>
    </w:p>
    <w:p w:rsidR="00BE3CD9" w:rsidRDefault="00636245">
      <w:pPr>
        <w:pStyle w:val="Heading1"/>
      </w:pPr>
      <w:r>
        <w:t>Course Description:</w:t>
      </w:r>
    </w:p>
    <w:p w:rsidR="00BE3CD9" w:rsidRDefault="00636245">
      <w:r>
        <w:t xml:space="preserve">Evaluation of orthodontic needs and treatment planning strategies for the treatment of mixed and adult dentitions will be discussed in an interactive forum. </w:t>
      </w:r>
    </w:p>
    <w:p w:rsidR="009E68A3" w:rsidRPr="00C74EFB" w:rsidRDefault="009E68A3" w:rsidP="009E68A3">
      <w:pPr>
        <w:spacing w:before="480" w:after="120" w:line="240" w:lineRule="auto"/>
        <w:outlineLvl w:val="0"/>
        <w:rPr>
          <w:rFonts w:ascii="Times New Roman" w:eastAsia="Times New Roman" w:hAnsi="Times New Roman" w:cs="Times New Roman"/>
          <w:b/>
          <w:bCs/>
          <w:kern w:val="36"/>
          <w:sz w:val="48"/>
          <w:szCs w:val="48"/>
          <w:lang w:val="en-US"/>
        </w:rPr>
      </w:pPr>
      <w:bookmarkStart w:id="0" w:name="_fmenoa7weixj" w:colFirst="0" w:colLast="0"/>
      <w:bookmarkEnd w:id="0"/>
      <w:r w:rsidRPr="00C74EFB">
        <w:rPr>
          <w:rFonts w:eastAsia="Times New Roman"/>
          <w:b/>
          <w:bCs/>
          <w:color w:val="000000"/>
          <w:kern w:val="36"/>
          <w:sz w:val="46"/>
          <w:szCs w:val="46"/>
          <w:lang w:val="en-US"/>
        </w:rPr>
        <w:t>I. General Information</w:t>
      </w:r>
    </w:p>
    <w:p w:rsidR="009E68A3" w:rsidRPr="00C74EFB" w:rsidRDefault="009E68A3" w:rsidP="009E68A3">
      <w:pPr>
        <w:spacing w:before="360" w:after="80" w:line="240" w:lineRule="auto"/>
        <w:outlineLvl w:val="1"/>
        <w:rPr>
          <w:rFonts w:ascii="Times New Roman" w:eastAsia="Times New Roman" w:hAnsi="Times New Roman" w:cs="Times New Roman"/>
          <w:b/>
          <w:bCs/>
          <w:sz w:val="36"/>
          <w:szCs w:val="36"/>
          <w:lang w:val="en-US"/>
        </w:rPr>
      </w:pPr>
      <w:r w:rsidRPr="00C74EFB">
        <w:rPr>
          <w:rFonts w:eastAsia="Times New Roman"/>
          <w:b/>
          <w:bCs/>
          <w:color w:val="000000"/>
          <w:sz w:val="34"/>
          <w:szCs w:val="34"/>
          <w:lang w:val="en-US"/>
        </w:rPr>
        <w:t>Course Director:</w:t>
      </w:r>
    </w:p>
    <w:p w:rsidR="009E68A3" w:rsidRPr="00C74EFB" w:rsidRDefault="009E68A3" w:rsidP="009E68A3">
      <w:pPr>
        <w:spacing w:before="240" w:after="240" w:line="240" w:lineRule="auto"/>
        <w:rPr>
          <w:rFonts w:ascii="Times New Roman" w:eastAsia="Times New Roman" w:hAnsi="Times New Roman" w:cs="Times New Roman"/>
          <w:sz w:val="24"/>
          <w:szCs w:val="24"/>
          <w:lang w:val="en-US"/>
        </w:rPr>
      </w:pPr>
      <w:r w:rsidRPr="00C74EFB">
        <w:rPr>
          <w:rFonts w:eastAsia="Times New Roman"/>
          <w:color w:val="000000"/>
          <w:lang w:val="en-US"/>
        </w:rPr>
        <w:t xml:space="preserve"> Course Director:     </w:t>
      </w:r>
      <w:r w:rsidRPr="00C74EFB">
        <w:rPr>
          <w:rFonts w:eastAsia="Times New Roman"/>
          <w:color w:val="000000"/>
          <w:lang w:val="en-US"/>
        </w:rPr>
        <w:tab/>
        <w:t>Divakar Karanth</w:t>
      </w:r>
    </w:p>
    <w:p w:rsidR="009E68A3" w:rsidRPr="00C74EFB" w:rsidRDefault="009E68A3" w:rsidP="009E68A3">
      <w:pPr>
        <w:spacing w:before="240" w:after="240" w:line="240" w:lineRule="auto"/>
        <w:rPr>
          <w:rFonts w:ascii="Times New Roman" w:eastAsia="Times New Roman" w:hAnsi="Times New Roman" w:cs="Times New Roman"/>
          <w:sz w:val="24"/>
          <w:szCs w:val="24"/>
          <w:lang w:val="en-US"/>
        </w:rPr>
      </w:pPr>
      <w:r w:rsidRPr="00C74EFB">
        <w:rPr>
          <w:rFonts w:eastAsia="Times New Roman"/>
          <w:color w:val="000000"/>
          <w:lang w:val="en-US"/>
        </w:rPr>
        <w:t xml:space="preserve">Office:                      </w:t>
      </w:r>
      <w:r w:rsidRPr="00C74EFB">
        <w:rPr>
          <w:rFonts w:eastAsia="Times New Roman"/>
          <w:color w:val="000000"/>
          <w:lang w:val="en-US"/>
        </w:rPr>
        <w:tab/>
        <w:t>D719-D</w:t>
      </w:r>
    </w:p>
    <w:p w:rsidR="009E68A3" w:rsidRPr="00C74EFB" w:rsidRDefault="009E68A3" w:rsidP="009E68A3">
      <w:pPr>
        <w:spacing w:before="240" w:after="240" w:line="240" w:lineRule="auto"/>
        <w:rPr>
          <w:rFonts w:ascii="Times New Roman" w:eastAsia="Times New Roman" w:hAnsi="Times New Roman" w:cs="Times New Roman"/>
          <w:sz w:val="24"/>
          <w:szCs w:val="24"/>
          <w:lang w:val="en-US"/>
        </w:rPr>
      </w:pPr>
      <w:r w:rsidRPr="00C74EFB">
        <w:rPr>
          <w:rFonts w:eastAsia="Times New Roman"/>
          <w:color w:val="000000"/>
          <w:lang w:val="en-US"/>
        </w:rPr>
        <w:t xml:space="preserve">Email:                      </w:t>
      </w:r>
      <w:r w:rsidRPr="00C74EFB">
        <w:rPr>
          <w:rFonts w:eastAsia="Times New Roman"/>
          <w:color w:val="000000"/>
          <w:lang w:val="en-US"/>
        </w:rPr>
        <w:tab/>
        <w:t>DKaranth@dental.ufl.edu</w:t>
      </w:r>
    </w:p>
    <w:p w:rsidR="009E68A3" w:rsidRPr="00C74EFB" w:rsidRDefault="009E68A3" w:rsidP="009E68A3">
      <w:pPr>
        <w:spacing w:before="240" w:after="240" w:line="240" w:lineRule="auto"/>
        <w:rPr>
          <w:rFonts w:ascii="Times New Roman" w:eastAsia="Times New Roman" w:hAnsi="Times New Roman" w:cs="Times New Roman"/>
          <w:sz w:val="24"/>
          <w:szCs w:val="24"/>
          <w:lang w:val="en-US"/>
        </w:rPr>
      </w:pPr>
      <w:r w:rsidRPr="00C74EFB">
        <w:rPr>
          <w:rFonts w:eastAsia="Times New Roman"/>
          <w:color w:val="000000"/>
          <w:lang w:val="en-US"/>
        </w:rPr>
        <w:t xml:space="preserve">Phone:                     </w:t>
      </w:r>
      <w:r w:rsidRPr="00C74EFB">
        <w:rPr>
          <w:rFonts w:eastAsia="Times New Roman"/>
          <w:color w:val="000000"/>
          <w:lang w:val="en-US"/>
        </w:rPr>
        <w:tab/>
        <w:t>(352) 273-5693</w:t>
      </w:r>
    </w:p>
    <w:p w:rsidR="009E68A3" w:rsidRPr="00C74EFB" w:rsidRDefault="009E68A3" w:rsidP="009E68A3">
      <w:pPr>
        <w:spacing w:before="240" w:after="240" w:line="240" w:lineRule="auto"/>
        <w:rPr>
          <w:rFonts w:ascii="Times New Roman" w:eastAsia="Times New Roman" w:hAnsi="Times New Roman" w:cs="Times New Roman"/>
          <w:sz w:val="24"/>
          <w:szCs w:val="24"/>
          <w:lang w:val="en-US"/>
        </w:rPr>
      </w:pPr>
      <w:r w:rsidRPr="00C74EFB">
        <w:rPr>
          <w:rFonts w:eastAsia="Times New Roman"/>
          <w:color w:val="000000"/>
          <w:lang w:val="en-US"/>
        </w:rPr>
        <w:t xml:space="preserve">Course Credits:       </w:t>
      </w:r>
      <w:r w:rsidRPr="00C74EFB">
        <w:rPr>
          <w:rFonts w:eastAsia="Times New Roman"/>
          <w:color w:val="000000"/>
          <w:lang w:val="en-US"/>
        </w:rPr>
        <w:tab/>
        <w:t>1</w:t>
      </w:r>
    </w:p>
    <w:p w:rsidR="009E68A3" w:rsidRPr="00C74EFB" w:rsidRDefault="009E68A3" w:rsidP="009E68A3">
      <w:pPr>
        <w:spacing w:before="240" w:after="240" w:line="240" w:lineRule="auto"/>
        <w:rPr>
          <w:rFonts w:ascii="Times New Roman" w:eastAsia="Times New Roman" w:hAnsi="Times New Roman" w:cs="Times New Roman"/>
          <w:sz w:val="24"/>
          <w:szCs w:val="24"/>
          <w:lang w:val="en-US"/>
        </w:rPr>
      </w:pPr>
      <w:r w:rsidRPr="00C74EFB">
        <w:rPr>
          <w:rFonts w:eastAsia="Times New Roman"/>
          <w:color w:val="000000"/>
          <w:lang w:val="en-US"/>
        </w:rPr>
        <w:t xml:space="preserve">Semester:                </w:t>
      </w:r>
      <w:r w:rsidRPr="00C74EFB">
        <w:rPr>
          <w:rFonts w:eastAsia="Times New Roman"/>
          <w:color w:val="000000"/>
          <w:lang w:val="en-US"/>
        </w:rPr>
        <w:tab/>
      </w:r>
      <w:r>
        <w:rPr>
          <w:rFonts w:eastAsia="Times New Roman"/>
          <w:color w:val="000000"/>
          <w:lang w:val="en-US"/>
        </w:rPr>
        <w:t>Fall</w:t>
      </w:r>
    </w:p>
    <w:p w:rsidR="009E68A3" w:rsidRPr="00C74EFB" w:rsidRDefault="009E68A3" w:rsidP="009E68A3">
      <w:pPr>
        <w:spacing w:before="360" w:after="80" w:line="240" w:lineRule="auto"/>
        <w:outlineLvl w:val="1"/>
        <w:rPr>
          <w:rFonts w:ascii="Times New Roman" w:eastAsia="Times New Roman" w:hAnsi="Times New Roman" w:cs="Times New Roman"/>
          <w:b/>
          <w:bCs/>
          <w:sz w:val="36"/>
          <w:szCs w:val="36"/>
          <w:lang w:val="en-US"/>
        </w:rPr>
      </w:pPr>
      <w:r w:rsidRPr="00C74EFB">
        <w:rPr>
          <w:rFonts w:eastAsia="Times New Roman"/>
          <w:b/>
          <w:bCs/>
          <w:color w:val="000000"/>
          <w:sz w:val="34"/>
          <w:szCs w:val="34"/>
          <w:lang w:val="en-US"/>
        </w:rPr>
        <w:t>Contributing Faculty</w:t>
      </w:r>
    </w:p>
    <w:p w:rsidR="009E68A3" w:rsidRPr="00C74EFB" w:rsidRDefault="009E68A3" w:rsidP="009E68A3">
      <w:pPr>
        <w:spacing w:before="240" w:after="240" w:line="240" w:lineRule="auto"/>
        <w:rPr>
          <w:rFonts w:ascii="Times New Roman" w:eastAsia="Times New Roman" w:hAnsi="Times New Roman" w:cs="Times New Roman"/>
          <w:sz w:val="24"/>
          <w:szCs w:val="24"/>
          <w:lang w:val="en-US"/>
        </w:rPr>
      </w:pPr>
      <w:r w:rsidRPr="00C74EFB">
        <w:rPr>
          <w:rFonts w:eastAsia="Times New Roman"/>
          <w:color w:val="000000"/>
          <w:lang w:val="en-US"/>
        </w:rPr>
        <w:t xml:space="preserve">Divakar Karanth                  </w:t>
      </w:r>
      <w:r w:rsidRPr="00C74EFB">
        <w:rPr>
          <w:rFonts w:eastAsia="Times New Roman"/>
          <w:color w:val="000000"/>
          <w:lang w:val="en-US"/>
        </w:rPr>
        <w:tab/>
        <w:t xml:space="preserve">(352) 273-5693        </w:t>
      </w:r>
      <w:r w:rsidRPr="00C74EFB">
        <w:rPr>
          <w:rFonts w:eastAsia="Times New Roman"/>
          <w:color w:val="000000"/>
          <w:lang w:val="en-US"/>
        </w:rPr>
        <w:tab/>
        <w:t>DKARANTH@dental.ufl.edu</w:t>
      </w:r>
    </w:p>
    <w:p w:rsidR="009E68A3" w:rsidRPr="00C74EFB" w:rsidRDefault="009E68A3" w:rsidP="009E68A3">
      <w:pPr>
        <w:spacing w:before="360" w:after="80" w:line="240" w:lineRule="auto"/>
        <w:outlineLvl w:val="1"/>
        <w:rPr>
          <w:rFonts w:ascii="Times New Roman" w:eastAsia="Times New Roman" w:hAnsi="Times New Roman" w:cs="Times New Roman"/>
          <w:b/>
          <w:bCs/>
          <w:sz w:val="36"/>
          <w:szCs w:val="36"/>
          <w:lang w:val="en-US"/>
        </w:rPr>
      </w:pPr>
      <w:r w:rsidRPr="00C74EFB">
        <w:rPr>
          <w:rFonts w:eastAsia="Times New Roman"/>
          <w:b/>
          <w:bCs/>
          <w:color w:val="000000"/>
          <w:sz w:val="34"/>
          <w:szCs w:val="34"/>
          <w:lang w:val="en-US"/>
        </w:rPr>
        <w:t>Support Staff</w:t>
      </w:r>
    </w:p>
    <w:p w:rsidR="009E68A3" w:rsidRPr="00C74EFB" w:rsidRDefault="009E68A3" w:rsidP="009E68A3">
      <w:pPr>
        <w:spacing w:before="240" w:after="240" w:line="240" w:lineRule="auto"/>
        <w:rPr>
          <w:rFonts w:ascii="Times New Roman" w:eastAsia="Times New Roman" w:hAnsi="Times New Roman" w:cs="Times New Roman"/>
          <w:sz w:val="24"/>
          <w:szCs w:val="24"/>
          <w:lang w:val="en-US"/>
        </w:rPr>
      </w:pPr>
      <w:r w:rsidRPr="00C74EFB">
        <w:rPr>
          <w:rFonts w:eastAsia="Times New Roman"/>
          <w:color w:val="000000"/>
          <w:lang w:val="en-US"/>
        </w:rPr>
        <w:t xml:space="preserve">Katherine C Ochoa             </w:t>
      </w:r>
      <w:r w:rsidRPr="00C74EFB">
        <w:rPr>
          <w:rFonts w:eastAsia="Times New Roman"/>
          <w:color w:val="000000"/>
          <w:lang w:val="en-US"/>
        </w:rPr>
        <w:tab/>
        <w:t xml:space="preserve">(352) 273-5700          </w:t>
      </w:r>
      <w:r w:rsidRPr="00C74EFB">
        <w:rPr>
          <w:rFonts w:eastAsia="Times New Roman"/>
          <w:color w:val="000000"/>
          <w:lang w:val="en-US"/>
        </w:rPr>
        <w:tab/>
        <w:t xml:space="preserve">kochoa@dental.ufl.edu       </w:t>
      </w:r>
      <w:r w:rsidRPr="00C74EFB">
        <w:rPr>
          <w:rFonts w:eastAsia="Times New Roman"/>
          <w:color w:val="000000"/>
          <w:lang w:val="en-US"/>
        </w:rPr>
        <w:tab/>
        <w:t>TA / Grade Administrator </w:t>
      </w:r>
    </w:p>
    <w:p w:rsidR="00BE3CD9" w:rsidRDefault="00636245">
      <w:pPr>
        <w:pStyle w:val="Heading1"/>
      </w:pPr>
      <w:bookmarkStart w:id="1" w:name="_3ytermnlusir" w:colFirst="0" w:colLast="0"/>
      <w:bookmarkEnd w:id="1"/>
      <w:r>
        <w:t>II. Course Goals</w:t>
      </w:r>
    </w:p>
    <w:p w:rsidR="00BE3CD9" w:rsidRDefault="00636245" w:rsidP="009813B0">
      <w:pPr>
        <w:jc w:val="both"/>
      </w:pPr>
      <w:r>
        <w:t>The educational goal of this course is to give you the tools to a) analyze and plan mixed dentition space maintenance, b) recognize the need to refer complex malocclusion cases to a specialist in a timely manner, c) explain diagnosis to patient/parent in terms appropriate for a layperson, and d) explain case to a professional in appropriate terms.</w:t>
      </w:r>
    </w:p>
    <w:p w:rsidR="00BE3CD9" w:rsidRDefault="00636245">
      <w:pPr>
        <w:pStyle w:val="Heading1"/>
      </w:pPr>
      <w:bookmarkStart w:id="2" w:name="_qh9hhaz9gut2" w:colFirst="0" w:colLast="0"/>
      <w:bookmarkEnd w:id="2"/>
      <w:r>
        <w:lastRenderedPageBreak/>
        <w:t>III. Course Overview</w:t>
      </w:r>
    </w:p>
    <w:p w:rsidR="00BE3CD9" w:rsidRDefault="00636245" w:rsidP="009813B0">
      <w:pPr>
        <w:jc w:val="both"/>
      </w:pPr>
      <w:r>
        <w:t>This course reviews clinical orthodontics as it relates to the general dentist. The course contains three seminars that includes an interactive clear aligner therapy laboratory. Attendance is mandatory.</w:t>
      </w:r>
    </w:p>
    <w:p w:rsidR="00BE3CD9" w:rsidRDefault="00636245" w:rsidP="009813B0">
      <w:pPr>
        <w:jc w:val="both"/>
      </w:pPr>
      <w:r>
        <w:t>Student attendance during school hours (7:25 am - 4:55 pm) is required on all days officially scheduled on the annual school calendar. In general, acceptable reasons for absence from or failure to participate in class include illness, serious family emergencies, special curricular requirements (e.g., professional conferences), military obligation, severe weather conditions and religious holidays. Absences from class for court-imposed legal obligations (e.g., jury duty or subpoena) must be excused. Other reasons also may be approved. For any deviation from this policy, the procedures described in the UFCD Student Handbook must be followed. More information can be found on this website, UF Attendance Policies.</w:t>
      </w:r>
    </w:p>
    <w:p w:rsidR="00BE3CD9" w:rsidRDefault="00BE3CD9"/>
    <w:p w:rsidR="00BE3CD9" w:rsidRDefault="00636245">
      <w:pPr>
        <w:pStyle w:val="Heading1"/>
      </w:pPr>
      <w:bookmarkStart w:id="3" w:name="_4mzbrahl6pnw" w:colFirst="0" w:colLast="0"/>
      <w:bookmarkEnd w:id="3"/>
      <w:r>
        <w:t>IV. Course Outline</w:t>
      </w:r>
    </w:p>
    <w:p w:rsidR="00BE3CD9" w:rsidRDefault="00636245">
      <w:r>
        <w:t>All students will complete the course in Semester 7.</w:t>
      </w:r>
    </w:p>
    <w:tbl>
      <w:tblPr>
        <w:tblStyle w:val="a"/>
        <w:tblW w:w="9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5"/>
        <w:gridCol w:w="2315"/>
        <w:gridCol w:w="2315"/>
        <w:gridCol w:w="2315"/>
      </w:tblGrid>
      <w:tr w:rsidR="00E768A6" w:rsidTr="00E768A6">
        <w:tc>
          <w:tcPr>
            <w:tcW w:w="2315" w:type="dxa"/>
            <w:shd w:val="clear" w:color="auto" w:fill="auto"/>
            <w:tcMar>
              <w:top w:w="100" w:type="dxa"/>
              <w:left w:w="100" w:type="dxa"/>
              <w:bottom w:w="100" w:type="dxa"/>
              <w:right w:w="100" w:type="dxa"/>
            </w:tcMar>
          </w:tcPr>
          <w:p w:rsidR="00E768A6" w:rsidRDefault="00E768A6">
            <w:pPr>
              <w:jc w:val="center"/>
              <w:rPr>
                <w:b/>
              </w:rPr>
            </w:pPr>
            <w:r>
              <w:rPr>
                <w:b/>
              </w:rPr>
              <w:t xml:space="preserve">Seminar 1 – </w:t>
            </w:r>
          </w:p>
          <w:p w:rsidR="00E768A6" w:rsidRDefault="00E768A6">
            <w:pPr>
              <w:jc w:val="center"/>
              <w:rPr>
                <w:b/>
              </w:rPr>
            </w:pPr>
            <w:r>
              <w:rPr>
                <w:b/>
              </w:rPr>
              <w:t>Case Review</w:t>
            </w:r>
          </w:p>
        </w:tc>
        <w:tc>
          <w:tcPr>
            <w:tcW w:w="2315" w:type="dxa"/>
            <w:shd w:val="clear" w:color="auto" w:fill="auto"/>
            <w:tcMar>
              <w:top w:w="100" w:type="dxa"/>
              <w:left w:w="100" w:type="dxa"/>
              <w:bottom w:w="100" w:type="dxa"/>
              <w:right w:w="100" w:type="dxa"/>
            </w:tcMar>
          </w:tcPr>
          <w:p w:rsidR="00E768A6" w:rsidRDefault="00E768A6">
            <w:pPr>
              <w:jc w:val="center"/>
              <w:rPr>
                <w:b/>
              </w:rPr>
            </w:pPr>
            <w:r>
              <w:rPr>
                <w:b/>
              </w:rPr>
              <w:t xml:space="preserve">Seminar 2 – </w:t>
            </w:r>
          </w:p>
          <w:p w:rsidR="00E768A6" w:rsidRDefault="00E768A6">
            <w:pPr>
              <w:jc w:val="center"/>
              <w:rPr>
                <w:b/>
              </w:rPr>
            </w:pPr>
            <w:r>
              <w:rPr>
                <w:b/>
              </w:rPr>
              <w:t>Analyzing orthodontic records</w:t>
            </w:r>
          </w:p>
        </w:tc>
        <w:tc>
          <w:tcPr>
            <w:tcW w:w="2315" w:type="dxa"/>
            <w:shd w:val="clear" w:color="auto" w:fill="auto"/>
            <w:tcMar>
              <w:top w:w="100" w:type="dxa"/>
              <w:left w:w="100" w:type="dxa"/>
              <w:bottom w:w="100" w:type="dxa"/>
              <w:right w:w="100" w:type="dxa"/>
            </w:tcMar>
          </w:tcPr>
          <w:p w:rsidR="00E768A6" w:rsidRDefault="00E768A6">
            <w:pPr>
              <w:jc w:val="center"/>
              <w:rPr>
                <w:b/>
              </w:rPr>
            </w:pPr>
            <w:r>
              <w:rPr>
                <w:b/>
              </w:rPr>
              <w:t xml:space="preserve">Seminar 3 – </w:t>
            </w:r>
          </w:p>
          <w:p w:rsidR="00E768A6" w:rsidRDefault="00E768A6">
            <w:pPr>
              <w:jc w:val="center"/>
              <w:rPr>
                <w:b/>
              </w:rPr>
            </w:pPr>
            <w:r>
              <w:rPr>
                <w:b/>
              </w:rPr>
              <w:t xml:space="preserve">Orthodontic treatment decisions </w:t>
            </w:r>
          </w:p>
        </w:tc>
        <w:tc>
          <w:tcPr>
            <w:tcW w:w="2315" w:type="dxa"/>
          </w:tcPr>
          <w:p w:rsidR="00E768A6" w:rsidRPr="00E768A6" w:rsidRDefault="00E768A6" w:rsidP="00E768A6">
            <w:pPr>
              <w:rPr>
                <w:b/>
              </w:rPr>
            </w:pPr>
            <w:r w:rsidRPr="00E768A6">
              <w:rPr>
                <w:b/>
              </w:rPr>
              <w:t>Final competency exam</w:t>
            </w:r>
          </w:p>
        </w:tc>
      </w:tr>
      <w:tr w:rsidR="00E768A6" w:rsidTr="00E768A6">
        <w:tc>
          <w:tcPr>
            <w:tcW w:w="2315" w:type="dxa"/>
            <w:shd w:val="clear" w:color="auto" w:fill="auto"/>
            <w:tcMar>
              <w:top w:w="100" w:type="dxa"/>
              <w:left w:w="100" w:type="dxa"/>
              <w:bottom w:w="100" w:type="dxa"/>
              <w:right w:w="100" w:type="dxa"/>
            </w:tcMar>
          </w:tcPr>
          <w:p w:rsidR="00E768A6" w:rsidRDefault="00E768A6" w:rsidP="00E768A6">
            <w:pPr>
              <w:widowControl w:val="0"/>
              <w:pBdr>
                <w:top w:val="nil"/>
                <w:left w:val="nil"/>
                <w:bottom w:val="nil"/>
                <w:right w:val="nil"/>
                <w:between w:val="nil"/>
              </w:pBdr>
              <w:spacing w:line="240" w:lineRule="auto"/>
            </w:pPr>
            <w:r>
              <w:t xml:space="preserve">2 </w:t>
            </w:r>
            <w:proofErr w:type="spellStart"/>
            <w:r>
              <w:t>hr</w:t>
            </w:r>
            <w:proofErr w:type="spellEnd"/>
            <w:r>
              <w:t xml:space="preserve"> session </w:t>
            </w:r>
          </w:p>
        </w:tc>
        <w:tc>
          <w:tcPr>
            <w:tcW w:w="2315" w:type="dxa"/>
            <w:shd w:val="clear" w:color="auto" w:fill="auto"/>
            <w:tcMar>
              <w:top w:w="100" w:type="dxa"/>
              <w:left w:w="100" w:type="dxa"/>
              <w:bottom w:w="100" w:type="dxa"/>
              <w:right w:w="100" w:type="dxa"/>
            </w:tcMar>
          </w:tcPr>
          <w:p w:rsidR="00E768A6" w:rsidRDefault="00E768A6" w:rsidP="00E768A6">
            <w:pPr>
              <w:widowControl w:val="0"/>
              <w:spacing w:line="240" w:lineRule="auto"/>
            </w:pPr>
            <w:r>
              <w:t xml:space="preserve">2 </w:t>
            </w:r>
            <w:proofErr w:type="spellStart"/>
            <w:r>
              <w:t>hr</w:t>
            </w:r>
            <w:proofErr w:type="spellEnd"/>
            <w:r>
              <w:t xml:space="preserve"> session </w:t>
            </w:r>
          </w:p>
        </w:tc>
        <w:tc>
          <w:tcPr>
            <w:tcW w:w="2315" w:type="dxa"/>
            <w:shd w:val="clear" w:color="auto" w:fill="auto"/>
            <w:tcMar>
              <w:top w:w="100" w:type="dxa"/>
              <w:left w:w="100" w:type="dxa"/>
              <w:bottom w:w="100" w:type="dxa"/>
              <w:right w:w="100" w:type="dxa"/>
            </w:tcMar>
          </w:tcPr>
          <w:p w:rsidR="00E768A6" w:rsidRDefault="00E768A6" w:rsidP="00E768A6">
            <w:pPr>
              <w:widowControl w:val="0"/>
              <w:spacing w:line="240" w:lineRule="auto"/>
            </w:pPr>
            <w:r>
              <w:t xml:space="preserve">2 </w:t>
            </w:r>
            <w:proofErr w:type="spellStart"/>
            <w:r>
              <w:t>hr</w:t>
            </w:r>
            <w:proofErr w:type="spellEnd"/>
            <w:r>
              <w:t xml:space="preserve"> session </w:t>
            </w:r>
          </w:p>
        </w:tc>
        <w:tc>
          <w:tcPr>
            <w:tcW w:w="2315" w:type="dxa"/>
          </w:tcPr>
          <w:p w:rsidR="00E768A6" w:rsidRDefault="00E768A6" w:rsidP="00E768A6">
            <w:pPr>
              <w:widowControl w:val="0"/>
              <w:pBdr>
                <w:top w:val="nil"/>
                <w:left w:val="nil"/>
                <w:bottom w:val="nil"/>
                <w:right w:val="nil"/>
                <w:between w:val="nil"/>
              </w:pBdr>
              <w:spacing w:line="240" w:lineRule="auto"/>
            </w:pPr>
            <w:r>
              <w:t>Final Grade: S/U</w:t>
            </w:r>
          </w:p>
        </w:tc>
      </w:tr>
      <w:tr w:rsidR="00E768A6" w:rsidTr="00E768A6">
        <w:tc>
          <w:tcPr>
            <w:tcW w:w="2315" w:type="dxa"/>
            <w:shd w:val="clear" w:color="auto" w:fill="auto"/>
            <w:tcMar>
              <w:top w:w="100" w:type="dxa"/>
              <w:left w:w="100" w:type="dxa"/>
              <w:bottom w:w="100" w:type="dxa"/>
              <w:right w:w="100" w:type="dxa"/>
            </w:tcMar>
          </w:tcPr>
          <w:p w:rsidR="00E768A6" w:rsidRDefault="00E768A6" w:rsidP="00E768A6">
            <w:pPr>
              <w:widowControl w:val="0"/>
              <w:pBdr>
                <w:top w:val="nil"/>
                <w:left w:val="nil"/>
                <w:bottom w:val="nil"/>
                <w:right w:val="nil"/>
                <w:between w:val="nil"/>
              </w:pBdr>
              <w:spacing w:line="240" w:lineRule="auto"/>
            </w:pPr>
          </w:p>
        </w:tc>
        <w:tc>
          <w:tcPr>
            <w:tcW w:w="2315" w:type="dxa"/>
            <w:shd w:val="clear" w:color="auto" w:fill="auto"/>
            <w:tcMar>
              <w:top w:w="100" w:type="dxa"/>
              <w:left w:w="100" w:type="dxa"/>
              <w:bottom w:w="100" w:type="dxa"/>
              <w:right w:w="100" w:type="dxa"/>
            </w:tcMar>
          </w:tcPr>
          <w:p w:rsidR="00E768A6" w:rsidRDefault="00E768A6" w:rsidP="00E768A6">
            <w:pPr>
              <w:widowControl w:val="0"/>
              <w:pBdr>
                <w:top w:val="nil"/>
                <w:left w:val="nil"/>
                <w:bottom w:val="nil"/>
                <w:right w:val="nil"/>
                <w:between w:val="nil"/>
              </w:pBdr>
              <w:spacing w:line="240" w:lineRule="auto"/>
            </w:pPr>
          </w:p>
        </w:tc>
        <w:tc>
          <w:tcPr>
            <w:tcW w:w="2315" w:type="dxa"/>
            <w:shd w:val="clear" w:color="auto" w:fill="auto"/>
            <w:tcMar>
              <w:top w:w="100" w:type="dxa"/>
              <w:left w:w="100" w:type="dxa"/>
              <w:bottom w:w="100" w:type="dxa"/>
              <w:right w:w="100" w:type="dxa"/>
            </w:tcMar>
          </w:tcPr>
          <w:p w:rsidR="00E768A6" w:rsidRDefault="00E768A6" w:rsidP="00E768A6">
            <w:pPr>
              <w:widowControl w:val="0"/>
              <w:pBdr>
                <w:top w:val="nil"/>
                <w:left w:val="nil"/>
                <w:bottom w:val="nil"/>
                <w:right w:val="nil"/>
                <w:between w:val="nil"/>
              </w:pBdr>
              <w:spacing w:line="240" w:lineRule="auto"/>
            </w:pPr>
          </w:p>
        </w:tc>
        <w:tc>
          <w:tcPr>
            <w:tcW w:w="2315" w:type="dxa"/>
          </w:tcPr>
          <w:p w:rsidR="00E768A6" w:rsidRDefault="00E768A6" w:rsidP="00E768A6">
            <w:pPr>
              <w:widowControl w:val="0"/>
              <w:pBdr>
                <w:top w:val="nil"/>
                <w:left w:val="nil"/>
                <w:bottom w:val="nil"/>
                <w:right w:val="nil"/>
                <w:between w:val="nil"/>
              </w:pBdr>
              <w:spacing w:line="240" w:lineRule="auto"/>
            </w:pPr>
            <w:r>
              <w:t>S= 70% or above</w:t>
            </w:r>
          </w:p>
        </w:tc>
      </w:tr>
      <w:tr w:rsidR="00E768A6" w:rsidTr="00E768A6">
        <w:tc>
          <w:tcPr>
            <w:tcW w:w="2315" w:type="dxa"/>
            <w:shd w:val="clear" w:color="auto" w:fill="auto"/>
            <w:tcMar>
              <w:top w:w="100" w:type="dxa"/>
              <w:left w:w="100" w:type="dxa"/>
              <w:bottom w:w="100" w:type="dxa"/>
              <w:right w:w="100" w:type="dxa"/>
            </w:tcMar>
          </w:tcPr>
          <w:p w:rsidR="00E768A6" w:rsidRDefault="00E768A6" w:rsidP="00E768A6">
            <w:pPr>
              <w:widowControl w:val="0"/>
              <w:pBdr>
                <w:top w:val="nil"/>
                <w:left w:val="nil"/>
                <w:bottom w:val="nil"/>
                <w:right w:val="nil"/>
                <w:between w:val="nil"/>
              </w:pBdr>
              <w:spacing w:line="240" w:lineRule="auto"/>
            </w:pPr>
          </w:p>
        </w:tc>
        <w:tc>
          <w:tcPr>
            <w:tcW w:w="2315" w:type="dxa"/>
            <w:shd w:val="clear" w:color="auto" w:fill="auto"/>
            <w:tcMar>
              <w:top w:w="100" w:type="dxa"/>
              <w:left w:w="100" w:type="dxa"/>
              <w:bottom w:w="100" w:type="dxa"/>
              <w:right w:w="100" w:type="dxa"/>
            </w:tcMar>
          </w:tcPr>
          <w:p w:rsidR="00E768A6" w:rsidRDefault="00E768A6" w:rsidP="00E768A6">
            <w:pPr>
              <w:widowControl w:val="0"/>
              <w:pBdr>
                <w:top w:val="nil"/>
                <w:left w:val="nil"/>
                <w:bottom w:val="nil"/>
                <w:right w:val="nil"/>
                <w:between w:val="nil"/>
              </w:pBdr>
              <w:spacing w:line="240" w:lineRule="auto"/>
            </w:pPr>
          </w:p>
        </w:tc>
        <w:tc>
          <w:tcPr>
            <w:tcW w:w="2315" w:type="dxa"/>
            <w:shd w:val="clear" w:color="auto" w:fill="auto"/>
            <w:tcMar>
              <w:top w:w="100" w:type="dxa"/>
              <w:left w:w="100" w:type="dxa"/>
              <w:bottom w:w="100" w:type="dxa"/>
              <w:right w:w="100" w:type="dxa"/>
            </w:tcMar>
          </w:tcPr>
          <w:p w:rsidR="00E768A6" w:rsidRDefault="00E768A6" w:rsidP="00E768A6">
            <w:pPr>
              <w:widowControl w:val="0"/>
              <w:pBdr>
                <w:top w:val="nil"/>
                <w:left w:val="nil"/>
                <w:bottom w:val="nil"/>
                <w:right w:val="nil"/>
                <w:between w:val="nil"/>
              </w:pBdr>
              <w:spacing w:line="240" w:lineRule="auto"/>
            </w:pPr>
          </w:p>
        </w:tc>
        <w:tc>
          <w:tcPr>
            <w:tcW w:w="2315" w:type="dxa"/>
          </w:tcPr>
          <w:p w:rsidR="00E768A6" w:rsidRDefault="00E768A6" w:rsidP="00E768A6">
            <w:pPr>
              <w:widowControl w:val="0"/>
              <w:spacing w:line="240" w:lineRule="auto"/>
            </w:pPr>
            <w:r>
              <w:t>U=&lt;70%</w:t>
            </w:r>
          </w:p>
        </w:tc>
      </w:tr>
    </w:tbl>
    <w:p w:rsidR="00BE3CD9" w:rsidRDefault="00BE3CD9"/>
    <w:p w:rsidR="00BE3CD9" w:rsidRDefault="00636245">
      <w:pPr>
        <w:pStyle w:val="Heading1"/>
      </w:pPr>
      <w:bookmarkStart w:id="4" w:name="_7on0xsvrzqlc" w:colFirst="0" w:colLast="0"/>
      <w:bookmarkEnd w:id="4"/>
      <w:r>
        <w:t>V. Course Material</w:t>
      </w:r>
    </w:p>
    <w:p w:rsidR="007A4CDD" w:rsidRPr="007A4CDD" w:rsidRDefault="007A4CDD" w:rsidP="007A4CDD">
      <w:pPr>
        <w:pStyle w:val="Heading2"/>
        <w:spacing w:before="0" w:after="0"/>
        <w:rPr>
          <w:sz w:val="22"/>
          <w:szCs w:val="22"/>
        </w:rPr>
      </w:pPr>
      <w:bookmarkStart w:id="5" w:name="_c8q0qkph2yve" w:colFirst="0" w:colLast="0"/>
      <w:bookmarkEnd w:id="5"/>
      <w:proofErr w:type="spellStart"/>
      <w:r w:rsidRPr="007A4CDD">
        <w:rPr>
          <w:sz w:val="22"/>
          <w:szCs w:val="22"/>
        </w:rPr>
        <w:t>Proffit</w:t>
      </w:r>
      <w:proofErr w:type="spellEnd"/>
      <w:r w:rsidRPr="007A4CDD">
        <w:rPr>
          <w:sz w:val="22"/>
          <w:szCs w:val="22"/>
        </w:rPr>
        <w:t xml:space="preserve">, W.R. Contemporary </w:t>
      </w:r>
      <w:proofErr w:type="gramStart"/>
      <w:r w:rsidRPr="007A4CDD">
        <w:rPr>
          <w:sz w:val="22"/>
          <w:szCs w:val="22"/>
        </w:rPr>
        <w:t>Orthodontics .</w:t>
      </w:r>
      <w:proofErr w:type="gramEnd"/>
      <w:r w:rsidRPr="007A4CDD">
        <w:rPr>
          <w:sz w:val="22"/>
          <w:szCs w:val="22"/>
        </w:rPr>
        <w:t xml:space="preserve"> 5th ed. C. V. Mosby. </w:t>
      </w:r>
    </w:p>
    <w:p w:rsidR="007A4CDD" w:rsidRPr="007A4CDD" w:rsidRDefault="007A4CDD" w:rsidP="007A4CDD">
      <w:pPr>
        <w:pStyle w:val="Heading2"/>
        <w:spacing w:before="0" w:after="0"/>
        <w:rPr>
          <w:sz w:val="22"/>
          <w:szCs w:val="22"/>
        </w:rPr>
      </w:pPr>
      <w:r w:rsidRPr="007A4CDD">
        <w:rPr>
          <w:sz w:val="22"/>
          <w:szCs w:val="22"/>
        </w:rPr>
        <w:t>(Ackerman-Proffitt Analysis</w:t>
      </w:r>
      <w:r w:rsidR="00432D37">
        <w:rPr>
          <w:sz w:val="22"/>
          <w:szCs w:val="22"/>
        </w:rPr>
        <w:t xml:space="preserve"> and </w:t>
      </w:r>
      <w:r w:rsidRPr="007A4CDD">
        <w:rPr>
          <w:sz w:val="22"/>
          <w:szCs w:val="22"/>
        </w:rPr>
        <w:t>space analysis and tooth size analysis.)</w:t>
      </w:r>
    </w:p>
    <w:p w:rsidR="00BE3CD9" w:rsidRDefault="00636245" w:rsidP="007A4CDD">
      <w:pPr>
        <w:pStyle w:val="Heading2"/>
      </w:pPr>
      <w:r>
        <w:t>Optional resource:</w:t>
      </w:r>
    </w:p>
    <w:bookmarkStart w:id="6" w:name="_Hlk74041188"/>
    <w:p w:rsidR="00BE3CD9" w:rsidRDefault="006F6726">
      <w:r>
        <w:fldChar w:fldCharType="begin"/>
      </w:r>
      <w:r>
        <w:instrText xml:space="preserve"> HYPERLINK "https://guides.uflib.ufl.edu/dental" </w:instrText>
      </w:r>
      <w:r>
        <w:fldChar w:fldCharType="separate"/>
      </w:r>
      <w:r w:rsidR="00636245" w:rsidRPr="006F6726">
        <w:rPr>
          <w:rStyle w:val="Hyperlink"/>
        </w:rPr>
        <w:t>HSC Dental Library Guide</w:t>
      </w:r>
      <w:r>
        <w:fldChar w:fldCharType="end"/>
      </w:r>
      <w:r>
        <w:t xml:space="preserve"> </w:t>
      </w:r>
    </w:p>
    <w:p w:rsidR="000621B0" w:rsidRDefault="000621B0"/>
    <w:p w:rsidR="00BE3CD9" w:rsidRDefault="00636245">
      <w:pPr>
        <w:pStyle w:val="Heading1"/>
      </w:pPr>
      <w:bookmarkStart w:id="7" w:name="_apk9f5hmq5b8" w:colFirst="0" w:colLast="0"/>
      <w:bookmarkEnd w:id="6"/>
      <w:bookmarkEnd w:id="7"/>
      <w:r>
        <w:t>VI. Course Objectives</w:t>
      </w:r>
    </w:p>
    <w:p w:rsidR="00BE3CD9" w:rsidRDefault="00636245">
      <w:r>
        <w:t>Students will:</w:t>
      </w:r>
    </w:p>
    <w:p w:rsidR="00BE3CD9" w:rsidRDefault="00636245" w:rsidP="009813B0">
      <w:pPr>
        <w:pStyle w:val="ListParagraph"/>
        <w:numPr>
          <w:ilvl w:val="0"/>
          <w:numId w:val="4"/>
        </w:numPr>
        <w:jc w:val="both"/>
      </w:pPr>
      <w:r>
        <w:t xml:space="preserve">Prepare, attend and participate in three clinical orthodontic </w:t>
      </w:r>
      <w:r w:rsidR="00432D37">
        <w:t>seminars</w:t>
      </w:r>
    </w:p>
    <w:p w:rsidR="00BE3CD9" w:rsidRDefault="00432D37" w:rsidP="009813B0">
      <w:pPr>
        <w:pStyle w:val="ListParagraph"/>
        <w:numPr>
          <w:ilvl w:val="0"/>
          <w:numId w:val="4"/>
        </w:numPr>
        <w:jc w:val="both"/>
      </w:pPr>
      <w:r>
        <w:t>Learn to e</w:t>
      </w:r>
      <w:r w:rsidR="00636245">
        <w:t>valuate orthodontic records.</w:t>
      </w:r>
    </w:p>
    <w:p w:rsidR="00BE3CD9" w:rsidRDefault="00636245" w:rsidP="009813B0">
      <w:pPr>
        <w:pStyle w:val="ListParagraph"/>
        <w:numPr>
          <w:ilvl w:val="0"/>
          <w:numId w:val="4"/>
        </w:numPr>
        <w:jc w:val="both"/>
      </w:pPr>
      <w:r>
        <w:lastRenderedPageBreak/>
        <w:t>Properly diagnosis and sequence limited orthodontic treatment plans relative to the general dentist</w:t>
      </w:r>
      <w:r w:rsidR="00432D37">
        <w:t>ry practice</w:t>
      </w:r>
      <w:r>
        <w:t>.</w:t>
      </w:r>
    </w:p>
    <w:p w:rsidR="00BE3CD9" w:rsidRDefault="00636245" w:rsidP="009813B0">
      <w:pPr>
        <w:pStyle w:val="ListParagraph"/>
        <w:numPr>
          <w:ilvl w:val="0"/>
          <w:numId w:val="4"/>
        </w:numPr>
        <w:jc w:val="both"/>
      </w:pPr>
      <w:r>
        <w:t>Develop the ability to communicate orthodontic concerns to patients and to dental colleagues.</w:t>
      </w:r>
    </w:p>
    <w:p w:rsidR="00BE3CD9" w:rsidRDefault="00636245" w:rsidP="009813B0">
      <w:pPr>
        <w:pStyle w:val="ListParagraph"/>
        <w:numPr>
          <w:ilvl w:val="0"/>
          <w:numId w:val="4"/>
        </w:numPr>
        <w:jc w:val="both"/>
      </w:pPr>
      <w:r>
        <w:t>Critically assess orthodontic malocclusions and identify indications as to when to treat and when to refer to an orthodontic specialist.</w:t>
      </w:r>
    </w:p>
    <w:p w:rsidR="006E6961" w:rsidRDefault="006E6961" w:rsidP="009813B0">
      <w:pPr>
        <w:pStyle w:val="ListParagraph"/>
        <w:numPr>
          <w:ilvl w:val="0"/>
          <w:numId w:val="4"/>
        </w:numPr>
        <w:jc w:val="both"/>
      </w:pPr>
      <w:r w:rsidRPr="006E6961">
        <w:t>Successfully complete orthodontic case competency assessment questions.</w:t>
      </w:r>
    </w:p>
    <w:p w:rsidR="00BE3CD9" w:rsidRDefault="00636245">
      <w:pPr>
        <w:pStyle w:val="Heading1"/>
      </w:pPr>
      <w:bookmarkStart w:id="8" w:name="_he377bb2gbxy" w:colFirst="0" w:colLast="0"/>
      <w:bookmarkEnd w:id="8"/>
      <w:r>
        <w:t>VII. Course Competencies</w:t>
      </w:r>
    </w:p>
    <w:p w:rsidR="00BE3CD9" w:rsidRDefault="00636245">
      <w:r>
        <w:t>This course teaches to the following competencies in the "Competencies for the New Dental Graduate".</w:t>
      </w:r>
    </w:p>
    <w:p w:rsidR="00BE3CD9" w:rsidRDefault="00636245" w:rsidP="009813B0">
      <w:pPr>
        <w:pStyle w:val="ListParagraph"/>
        <w:numPr>
          <w:ilvl w:val="0"/>
          <w:numId w:val="2"/>
        </w:numPr>
        <w:jc w:val="both"/>
      </w:pPr>
      <w:r w:rsidRPr="00B43455">
        <w:rPr>
          <w:b/>
        </w:rPr>
        <w:t>Critical Thinking:</w:t>
      </w:r>
      <w:r>
        <w:t xml:space="preserve"> Use critical thinking and problem-solving, including their use in the comprehensive care of patients, scientific inquiry</w:t>
      </w:r>
      <w:r w:rsidR="00B43455">
        <w:t xml:space="preserve"> </w:t>
      </w:r>
      <w:r>
        <w:t>and research methodology.</w:t>
      </w:r>
    </w:p>
    <w:p w:rsidR="00BE3CD9" w:rsidRDefault="00636245" w:rsidP="009813B0">
      <w:pPr>
        <w:pStyle w:val="ListParagraph"/>
        <w:numPr>
          <w:ilvl w:val="0"/>
          <w:numId w:val="2"/>
        </w:numPr>
        <w:jc w:val="both"/>
      </w:pPr>
      <w:r w:rsidRPr="00B43455">
        <w:rPr>
          <w:b/>
        </w:rPr>
        <w:t>Evidence-Based Patient Care:</w:t>
      </w:r>
      <w:r>
        <w:t xml:space="preserve"> Access, critically appraise, apply and communicate scientific and lay literature as it relates to providing</w:t>
      </w:r>
      <w:r w:rsidR="00B43455">
        <w:t xml:space="preserve"> </w:t>
      </w:r>
      <w:r>
        <w:t>evidence-based patient care.</w:t>
      </w:r>
    </w:p>
    <w:p w:rsidR="00BE3CD9" w:rsidRDefault="00636245" w:rsidP="009813B0">
      <w:pPr>
        <w:pStyle w:val="ListParagraph"/>
        <w:numPr>
          <w:ilvl w:val="0"/>
          <w:numId w:val="2"/>
        </w:numPr>
        <w:jc w:val="both"/>
      </w:pPr>
      <w:r w:rsidRPr="00B43455">
        <w:rPr>
          <w:b/>
        </w:rPr>
        <w:t>Apply biomedical science knowledge</w:t>
      </w:r>
      <w:r>
        <w:t xml:space="preserve"> in the delivery of patient care.</w:t>
      </w:r>
    </w:p>
    <w:p w:rsidR="00BE3CD9" w:rsidRDefault="00636245" w:rsidP="009813B0">
      <w:pPr>
        <w:pStyle w:val="ListParagraph"/>
        <w:numPr>
          <w:ilvl w:val="0"/>
          <w:numId w:val="2"/>
        </w:numPr>
        <w:jc w:val="both"/>
      </w:pPr>
      <w:r w:rsidRPr="00B43455">
        <w:rPr>
          <w:b/>
        </w:rPr>
        <w:t xml:space="preserve">Ethical Standards: </w:t>
      </w:r>
      <w:r>
        <w:t>Apply principles of ethical decision making and professional responsibility.</w:t>
      </w:r>
    </w:p>
    <w:p w:rsidR="00BE3CD9" w:rsidRDefault="00636245" w:rsidP="009813B0">
      <w:pPr>
        <w:pStyle w:val="ListParagraph"/>
        <w:numPr>
          <w:ilvl w:val="0"/>
          <w:numId w:val="2"/>
        </w:numPr>
        <w:jc w:val="both"/>
      </w:pPr>
      <w:r w:rsidRPr="00B43455">
        <w:rPr>
          <w:b/>
        </w:rPr>
        <w:t>Appropriate Referral</w:t>
      </w:r>
      <w:r w:rsidR="00B43455" w:rsidRPr="00B43455">
        <w:rPr>
          <w:b/>
        </w:rPr>
        <w:t>:</w:t>
      </w:r>
      <w:r>
        <w:t xml:space="preserve"> Provide oral health care within the scope of general dentistry to include recognizing the complexity of patient</w:t>
      </w:r>
      <w:r w:rsidR="00B43455">
        <w:t xml:space="preserve"> </w:t>
      </w:r>
      <w:r>
        <w:t>treatment and identifying when referral is indicated.</w:t>
      </w:r>
    </w:p>
    <w:p w:rsidR="00BE3CD9" w:rsidRDefault="00636245" w:rsidP="009813B0">
      <w:pPr>
        <w:pStyle w:val="ListParagraph"/>
        <w:numPr>
          <w:ilvl w:val="0"/>
          <w:numId w:val="2"/>
        </w:numPr>
        <w:jc w:val="both"/>
      </w:pPr>
      <w:r w:rsidRPr="00B43455">
        <w:rPr>
          <w:b/>
        </w:rPr>
        <w:t>Communication Skills:</w:t>
      </w:r>
      <w:r>
        <w:t xml:space="preserve"> Apply the fundamental principles of behavioral sciences using patient-centered approaches for promoting,</w:t>
      </w:r>
      <w:r w:rsidR="00B43455">
        <w:t xml:space="preserve"> </w:t>
      </w:r>
      <w:r>
        <w:t>improving and maintaining oral health.</w:t>
      </w:r>
    </w:p>
    <w:p w:rsidR="00BE3CD9" w:rsidRDefault="00636245" w:rsidP="009813B0">
      <w:pPr>
        <w:pStyle w:val="ListParagraph"/>
        <w:numPr>
          <w:ilvl w:val="0"/>
          <w:numId w:val="2"/>
        </w:numPr>
        <w:jc w:val="both"/>
      </w:pPr>
      <w:r w:rsidRPr="00B43455">
        <w:rPr>
          <w:b/>
        </w:rPr>
        <w:t>Patient Assessment, Diagnosis, Treatment Planning and Informed Consent:</w:t>
      </w:r>
      <w:r>
        <w:t xml:space="preserve"> Provide oral health care within the scope of general</w:t>
      </w:r>
      <w:r w:rsidR="00B43455">
        <w:t xml:space="preserve"> </w:t>
      </w:r>
      <w:r>
        <w:t>dentistry to include patient assessment, diagnosis, comprehensive treatment planning, prognosis, and informed consent.</w:t>
      </w:r>
    </w:p>
    <w:p w:rsidR="00B43455" w:rsidRDefault="00636245" w:rsidP="009813B0">
      <w:pPr>
        <w:pStyle w:val="ListParagraph"/>
        <w:numPr>
          <w:ilvl w:val="0"/>
          <w:numId w:val="2"/>
        </w:numPr>
        <w:jc w:val="both"/>
      </w:pPr>
      <w:r w:rsidRPr="00B43455">
        <w:rPr>
          <w:b/>
        </w:rPr>
        <w:t>Provide oral health care</w:t>
      </w:r>
      <w:r>
        <w:t xml:space="preserve"> within the scope of general dentistry to include malocclusion and space management.</w:t>
      </w:r>
      <w:r w:rsidR="00B43455">
        <w:t xml:space="preserve"> </w:t>
      </w:r>
    </w:p>
    <w:p w:rsidR="00BE3CD9" w:rsidRDefault="00BE3CD9" w:rsidP="00B43455"/>
    <w:p w:rsidR="00BE3CD9" w:rsidRDefault="00636245">
      <w:pPr>
        <w:pStyle w:val="Heading1"/>
      </w:pPr>
      <w:bookmarkStart w:id="9" w:name="_pi6y9plz6g5u" w:colFirst="0" w:colLast="0"/>
      <w:bookmarkEnd w:id="9"/>
      <w:r>
        <w:t>VIII. Evaluation</w:t>
      </w:r>
    </w:p>
    <w:p w:rsidR="00BE3CD9" w:rsidRDefault="00636245">
      <w:pPr>
        <w:pStyle w:val="Heading2"/>
      </w:pPr>
      <w:bookmarkStart w:id="10" w:name="_i8hn471monft" w:colFirst="0" w:colLast="0"/>
      <w:bookmarkEnd w:id="10"/>
      <w:r>
        <w:t>Criteria for Clinical Conferences</w:t>
      </w:r>
    </w:p>
    <w:p w:rsidR="00BE3CD9" w:rsidRDefault="00636245">
      <w:pPr>
        <w:pStyle w:val="Heading3"/>
      </w:pPr>
      <w:bookmarkStart w:id="11" w:name="_7v3qravxb657" w:colFirst="0" w:colLast="0"/>
      <w:bookmarkEnd w:id="11"/>
      <w:r>
        <w:t>FORMAT FOR SEMINARS</w:t>
      </w:r>
    </w:p>
    <w:p w:rsidR="00BE3CD9" w:rsidRDefault="00636245">
      <w:r>
        <w:t xml:space="preserve">1) Review of </w:t>
      </w:r>
      <w:r w:rsidR="00432D37">
        <w:t xml:space="preserve">orthodontic </w:t>
      </w:r>
      <w:r>
        <w:t>cases</w:t>
      </w:r>
    </w:p>
    <w:p w:rsidR="00BE3CD9" w:rsidRDefault="00636245">
      <w:r>
        <w:t>2) Analyze the records of the following:</w:t>
      </w:r>
    </w:p>
    <w:p w:rsidR="00BE3CD9" w:rsidRDefault="00636245">
      <w:pPr>
        <w:ind w:left="720"/>
      </w:pPr>
      <w:r>
        <w:t>a. Medical, social, and dental history</w:t>
      </w:r>
    </w:p>
    <w:p w:rsidR="00BE3CD9" w:rsidRDefault="00636245">
      <w:pPr>
        <w:ind w:left="720"/>
      </w:pPr>
      <w:r>
        <w:t>b. Developmental status</w:t>
      </w:r>
    </w:p>
    <w:p w:rsidR="00BE3CD9" w:rsidRDefault="00636245">
      <w:pPr>
        <w:ind w:left="720"/>
      </w:pPr>
      <w:r>
        <w:t>c. Profile assessment</w:t>
      </w:r>
    </w:p>
    <w:p w:rsidR="00BE3CD9" w:rsidRDefault="00636245">
      <w:pPr>
        <w:ind w:left="720"/>
      </w:pPr>
      <w:r>
        <w:t>d. Space analysis</w:t>
      </w:r>
    </w:p>
    <w:p w:rsidR="00BE3CD9" w:rsidRDefault="00636245">
      <w:pPr>
        <w:ind w:left="720"/>
      </w:pPr>
      <w:r>
        <w:t>e. Bolton analysis</w:t>
      </w:r>
    </w:p>
    <w:p w:rsidR="00BE3CD9" w:rsidRDefault="00636245">
      <w:pPr>
        <w:ind w:left="720"/>
      </w:pPr>
      <w:r>
        <w:lastRenderedPageBreak/>
        <w:t>f. Functional analysis</w:t>
      </w:r>
    </w:p>
    <w:p w:rsidR="00BE3CD9" w:rsidRDefault="00636245">
      <w:pPr>
        <w:ind w:left="720"/>
      </w:pPr>
      <w:r>
        <w:t>g. Dental cast analysis:</w:t>
      </w:r>
    </w:p>
    <w:p w:rsidR="00BE3CD9" w:rsidRDefault="00636245">
      <w:pPr>
        <w:ind w:left="1440"/>
      </w:pPr>
      <w:r>
        <w:t>(1) Vertical</w:t>
      </w:r>
    </w:p>
    <w:p w:rsidR="00BE3CD9" w:rsidRDefault="00636245">
      <w:pPr>
        <w:ind w:left="1440"/>
      </w:pPr>
      <w:r>
        <w:t>(2) Transverse</w:t>
      </w:r>
    </w:p>
    <w:p w:rsidR="00BE3CD9" w:rsidRDefault="00636245">
      <w:pPr>
        <w:ind w:left="1440"/>
      </w:pPr>
      <w:r>
        <w:t>(3) A-P</w:t>
      </w:r>
    </w:p>
    <w:p w:rsidR="00BE3CD9" w:rsidRDefault="00636245">
      <w:pPr>
        <w:ind w:left="1440"/>
      </w:pPr>
      <w:r>
        <w:t>(4) Alignment</w:t>
      </w:r>
    </w:p>
    <w:p w:rsidR="00BE3CD9" w:rsidRDefault="00636245">
      <w:pPr>
        <w:ind w:left="720"/>
      </w:pPr>
      <w:r>
        <w:t>h. Radiographic analysis</w:t>
      </w:r>
    </w:p>
    <w:p w:rsidR="00BE3CD9" w:rsidRDefault="00636245">
      <w:r>
        <w:t>3) Considering the orthodontic status of the patient, decide if he or she should:</w:t>
      </w:r>
    </w:p>
    <w:p w:rsidR="00BE3CD9" w:rsidRDefault="00636245">
      <w:pPr>
        <w:ind w:left="720"/>
      </w:pPr>
      <w:r>
        <w:t>a. Receive no orthodontic treatment</w:t>
      </w:r>
    </w:p>
    <w:p w:rsidR="00BE3CD9" w:rsidRDefault="00636245">
      <w:pPr>
        <w:ind w:left="720"/>
      </w:pPr>
      <w:r>
        <w:t>b. Be observed (be prepared to discuss what and for how long you will be observing)</w:t>
      </w:r>
    </w:p>
    <w:p w:rsidR="00BE3CD9" w:rsidRDefault="00636245">
      <w:pPr>
        <w:ind w:left="720"/>
      </w:pPr>
      <w:r>
        <w:t>c. Receive orthodontic treatment by a (1) General practitioner or a (2) Specialist.</w:t>
      </w:r>
    </w:p>
    <w:p w:rsidR="00BE3CD9" w:rsidRDefault="00636245">
      <w:pPr>
        <w:pStyle w:val="Heading2"/>
      </w:pPr>
      <w:bookmarkStart w:id="12" w:name="_o9neh4gejprr" w:colFirst="0" w:colLast="0"/>
      <w:bookmarkEnd w:id="12"/>
      <w:r>
        <w:t>Grading Criteria</w:t>
      </w:r>
    </w:p>
    <w:p w:rsidR="00BE3CD9" w:rsidRDefault="00636245" w:rsidP="009813B0">
      <w:pPr>
        <w:jc w:val="both"/>
      </w:pPr>
      <w:r>
        <w:t>Student-dentists will be evaluated at each conference by the attending orthodontic faculty. The grade will be based on student preparedness, attitude, general knowledge of orthodontic diagnosis, the correctness of the decisions regarding cases presented, interpretation of findings, general participation in discussions, and the competency evaluations. Unexcused absences of assigned students will receive a grade of U (Unsatisfactory) for the conference. Unexcused absences cannot be made up. Excuses can be obtained from the attending orthodontic faculty member or from the Dean's Office only. These must be obtained at least 24 hours prior to the conference.</w:t>
      </w:r>
    </w:p>
    <w:p w:rsidR="00BE3CD9" w:rsidRDefault="00636245">
      <w:pPr>
        <w:pStyle w:val="Heading2"/>
      </w:pPr>
      <w:bookmarkStart w:id="13" w:name="_8x0i6nk293iy" w:colFirst="0" w:colLast="0"/>
      <w:bookmarkEnd w:id="13"/>
      <w:r>
        <w:t>Grade Assessment:</w:t>
      </w:r>
    </w:p>
    <w:p w:rsidR="00BE3CD9" w:rsidRDefault="00636245">
      <w:r>
        <w:t>At the conclusion of the clinical rotation, the students must pass a written examination with a score of 70% or greater to pass the course with a grade of "S".</w:t>
      </w:r>
    </w:p>
    <w:p w:rsidR="00BE3CD9" w:rsidRDefault="00636245">
      <w:pPr>
        <w:pStyle w:val="Heading3"/>
      </w:pPr>
      <w:bookmarkStart w:id="14" w:name="_wsakw4oqfz73" w:colFirst="0" w:colLast="0"/>
      <w:bookmarkEnd w:id="14"/>
      <w:r>
        <w:t>COMPETENCY REMEDIATION</w:t>
      </w:r>
    </w:p>
    <w:p w:rsidR="00BE3CD9" w:rsidRDefault="00636245" w:rsidP="009813B0">
      <w:pPr>
        <w:jc w:val="both"/>
      </w:pPr>
      <w:r>
        <w:t>Students receiving a failing grade (U) for a competency exam will be remediated by one of the faculty. The remediation activities will be at the discretion of the Course Director. The activities will include review of related seminars, review of competency exam, reading appropriate sections of Proffitt textbook, and retaking the competency assessment. The remediated competency grade will be a Remediated S grade (RS).</w:t>
      </w:r>
    </w:p>
    <w:p w:rsidR="00BE3CD9" w:rsidRDefault="00BE3CD9"/>
    <w:p w:rsidR="00BE3CD9" w:rsidRDefault="00636245">
      <w:pPr>
        <w:pStyle w:val="Heading3"/>
      </w:pPr>
      <w:bookmarkStart w:id="15" w:name="_47psujo4qnz" w:colFirst="0" w:colLast="0"/>
      <w:bookmarkEnd w:id="15"/>
      <w:r>
        <w:t>COURSE GRADING RUBRIC</w:t>
      </w:r>
    </w:p>
    <w:p w:rsidR="00BE3CD9" w:rsidRDefault="00BE3CD9"/>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60"/>
        <w:gridCol w:w="2610"/>
        <w:gridCol w:w="3790"/>
      </w:tblGrid>
      <w:tr w:rsidR="00BE3CD9">
        <w:trPr>
          <w:trHeight w:val="420"/>
        </w:trPr>
        <w:tc>
          <w:tcPr>
            <w:tcW w:w="9360" w:type="dxa"/>
            <w:gridSpan w:val="3"/>
            <w:shd w:val="clear" w:color="auto" w:fill="auto"/>
            <w:tcMar>
              <w:top w:w="100" w:type="dxa"/>
              <w:left w:w="100" w:type="dxa"/>
              <w:bottom w:w="100" w:type="dxa"/>
              <w:right w:w="100" w:type="dxa"/>
            </w:tcMar>
          </w:tcPr>
          <w:p w:rsidR="00BE3CD9" w:rsidRDefault="00636245">
            <w:pPr>
              <w:widowControl w:val="0"/>
              <w:pBdr>
                <w:top w:val="nil"/>
                <w:left w:val="nil"/>
                <w:bottom w:val="nil"/>
                <w:right w:val="nil"/>
                <w:between w:val="nil"/>
              </w:pBdr>
              <w:spacing w:line="240" w:lineRule="auto"/>
              <w:jc w:val="center"/>
              <w:rPr>
                <w:b/>
              </w:rPr>
            </w:pPr>
            <w:r>
              <w:rPr>
                <w:b/>
              </w:rPr>
              <w:t>DEN7819L</w:t>
            </w:r>
          </w:p>
        </w:tc>
      </w:tr>
      <w:tr w:rsidR="00BE3CD9" w:rsidTr="00432D37">
        <w:tc>
          <w:tcPr>
            <w:tcW w:w="2960" w:type="dxa"/>
            <w:shd w:val="clear" w:color="auto" w:fill="auto"/>
            <w:tcMar>
              <w:top w:w="100" w:type="dxa"/>
              <w:left w:w="100" w:type="dxa"/>
              <w:bottom w:w="100" w:type="dxa"/>
              <w:right w:w="100" w:type="dxa"/>
            </w:tcMar>
          </w:tcPr>
          <w:p w:rsidR="00BE3CD9" w:rsidRDefault="00BE3CD9">
            <w:pPr>
              <w:widowControl w:val="0"/>
              <w:pBdr>
                <w:top w:val="nil"/>
                <w:left w:val="nil"/>
                <w:bottom w:val="nil"/>
                <w:right w:val="nil"/>
                <w:between w:val="nil"/>
              </w:pBdr>
              <w:spacing w:line="240" w:lineRule="auto"/>
            </w:pPr>
          </w:p>
        </w:tc>
        <w:tc>
          <w:tcPr>
            <w:tcW w:w="2610" w:type="dxa"/>
            <w:shd w:val="clear" w:color="auto" w:fill="auto"/>
            <w:tcMar>
              <w:top w:w="100" w:type="dxa"/>
              <w:left w:w="100" w:type="dxa"/>
              <w:bottom w:w="100" w:type="dxa"/>
              <w:right w:w="100" w:type="dxa"/>
            </w:tcMar>
          </w:tcPr>
          <w:p w:rsidR="00BE3CD9" w:rsidRDefault="00636245">
            <w:pPr>
              <w:jc w:val="center"/>
              <w:rPr>
                <w:b/>
              </w:rPr>
            </w:pPr>
            <w:r>
              <w:rPr>
                <w:b/>
              </w:rPr>
              <w:t xml:space="preserve">S Grade </w:t>
            </w:r>
          </w:p>
        </w:tc>
        <w:tc>
          <w:tcPr>
            <w:tcW w:w="3790" w:type="dxa"/>
            <w:shd w:val="clear" w:color="auto" w:fill="auto"/>
            <w:tcMar>
              <w:top w:w="100" w:type="dxa"/>
              <w:left w:w="100" w:type="dxa"/>
              <w:bottom w:w="100" w:type="dxa"/>
              <w:right w:w="100" w:type="dxa"/>
            </w:tcMar>
          </w:tcPr>
          <w:p w:rsidR="00BE3CD9" w:rsidRDefault="00636245">
            <w:pPr>
              <w:jc w:val="center"/>
              <w:rPr>
                <w:b/>
              </w:rPr>
            </w:pPr>
            <w:r>
              <w:rPr>
                <w:b/>
              </w:rPr>
              <w:t>U Grade</w:t>
            </w:r>
          </w:p>
        </w:tc>
      </w:tr>
      <w:tr w:rsidR="00BE3CD9" w:rsidTr="00432D37">
        <w:trPr>
          <w:trHeight w:val="420"/>
        </w:trPr>
        <w:tc>
          <w:tcPr>
            <w:tcW w:w="2960" w:type="dxa"/>
            <w:vMerge w:val="restart"/>
            <w:shd w:val="clear" w:color="auto" w:fill="auto"/>
            <w:tcMar>
              <w:top w:w="100" w:type="dxa"/>
              <w:left w:w="100" w:type="dxa"/>
              <w:bottom w:w="100" w:type="dxa"/>
              <w:right w:w="100" w:type="dxa"/>
            </w:tcMar>
          </w:tcPr>
          <w:p w:rsidR="00BE3CD9" w:rsidRDefault="00636245">
            <w:pPr>
              <w:rPr>
                <w:b/>
              </w:rPr>
            </w:pPr>
            <w:r>
              <w:rPr>
                <w:b/>
              </w:rPr>
              <w:t xml:space="preserve">Conference </w:t>
            </w:r>
          </w:p>
        </w:tc>
        <w:tc>
          <w:tcPr>
            <w:tcW w:w="2610" w:type="dxa"/>
            <w:shd w:val="clear" w:color="auto" w:fill="auto"/>
            <w:tcMar>
              <w:top w:w="100" w:type="dxa"/>
              <w:left w:w="100" w:type="dxa"/>
              <w:bottom w:w="100" w:type="dxa"/>
              <w:right w:w="100" w:type="dxa"/>
            </w:tcMar>
          </w:tcPr>
          <w:p w:rsidR="00BE3CD9" w:rsidRDefault="00636245">
            <w:r>
              <w:t xml:space="preserve">Attends </w:t>
            </w:r>
            <w:r w:rsidR="00073D24">
              <w:t>3 seminars</w:t>
            </w:r>
            <w:r>
              <w:t xml:space="preserve">. </w:t>
            </w:r>
          </w:p>
        </w:tc>
        <w:tc>
          <w:tcPr>
            <w:tcW w:w="3790" w:type="dxa"/>
            <w:shd w:val="clear" w:color="auto" w:fill="auto"/>
            <w:tcMar>
              <w:top w:w="100" w:type="dxa"/>
              <w:left w:w="100" w:type="dxa"/>
              <w:bottom w:w="100" w:type="dxa"/>
              <w:right w:w="100" w:type="dxa"/>
            </w:tcMar>
          </w:tcPr>
          <w:p w:rsidR="00BE3CD9" w:rsidRDefault="00636245">
            <w:r>
              <w:t xml:space="preserve">DOES NOT attend ALL </w:t>
            </w:r>
            <w:r w:rsidR="00073D24">
              <w:t>3</w:t>
            </w:r>
            <w:r>
              <w:t xml:space="preserve"> </w:t>
            </w:r>
            <w:r w:rsidR="00073D24">
              <w:t>seminars</w:t>
            </w:r>
          </w:p>
        </w:tc>
      </w:tr>
      <w:tr w:rsidR="00BE3CD9" w:rsidTr="00432D37">
        <w:trPr>
          <w:trHeight w:val="420"/>
        </w:trPr>
        <w:tc>
          <w:tcPr>
            <w:tcW w:w="2960" w:type="dxa"/>
            <w:vMerge/>
            <w:shd w:val="clear" w:color="auto" w:fill="auto"/>
            <w:tcMar>
              <w:top w:w="100" w:type="dxa"/>
              <w:left w:w="100" w:type="dxa"/>
              <w:bottom w:w="100" w:type="dxa"/>
              <w:right w:w="100" w:type="dxa"/>
            </w:tcMar>
          </w:tcPr>
          <w:p w:rsidR="00BE3CD9" w:rsidRDefault="00BE3CD9">
            <w:pPr>
              <w:widowControl w:val="0"/>
              <w:pBdr>
                <w:top w:val="nil"/>
                <w:left w:val="nil"/>
                <w:bottom w:val="nil"/>
                <w:right w:val="nil"/>
                <w:between w:val="nil"/>
              </w:pBdr>
              <w:spacing w:line="240" w:lineRule="auto"/>
            </w:pPr>
          </w:p>
        </w:tc>
        <w:tc>
          <w:tcPr>
            <w:tcW w:w="2610" w:type="dxa"/>
            <w:shd w:val="clear" w:color="auto" w:fill="auto"/>
            <w:tcMar>
              <w:top w:w="100" w:type="dxa"/>
              <w:left w:w="100" w:type="dxa"/>
              <w:bottom w:w="100" w:type="dxa"/>
              <w:right w:w="100" w:type="dxa"/>
            </w:tcMar>
          </w:tcPr>
          <w:p w:rsidR="00BE3CD9" w:rsidRDefault="00636245">
            <w:r>
              <w:t xml:space="preserve">Active participation </w:t>
            </w:r>
          </w:p>
        </w:tc>
        <w:tc>
          <w:tcPr>
            <w:tcW w:w="3790" w:type="dxa"/>
            <w:shd w:val="clear" w:color="auto" w:fill="auto"/>
            <w:tcMar>
              <w:top w:w="100" w:type="dxa"/>
              <w:left w:w="100" w:type="dxa"/>
              <w:bottom w:w="100" w:type="dxa"/>
              <w:right w:w="100" w:type="dxa"/>
            </w:tcMar>
          </w:tcPr>
          <w:p w:rsidR="00BE3CD9" w:rsidRDefault="00636245">
            <w:r>
              <w:t>DID NOT actively participate</w:t>
            </w:r>
          </w:p>
        </w:tc>
      </w:tr>
      <w:tr w:rsidR="00BE3CD9" w:rsidTr="00432D37">
        <w:tc>
          <w:tcPr>
            <w:tcW w:w="2960" w:type="dxa"/>
            <w:shd w:val="clear" w:color="auto" w:fill="auto"/>
            <w:tcMar>
              <w:top w:w="100" w:type="dxa"/>
              <w:left w:w="100" w:type="dxa"/>
              <w:bottom w:w="100" w:type="dxa"/>
              <w:right w:w="100" w:type="dxa"/>
            </w:tcMar>
          </w:tcPr>
          <w:p w:rsidR="00BE3CD9" w:rsidRPr="00432D37" w:rsidRDefault="00636245">
            <w:pPr>
              <w:rPr>
                <w:b/>
              </w:rPr>
            </w:pPr>
            <w:r w:rsidRPr="00432D37">
              <w:rPr>
                <w:b/>
              </w:rPr>
              <w:t xml:space="preserve">Competency Assessment </w:t>
            </w:r>
          </w:p>
        </w:tc>
        <w:tc>
          <w:tcPr>
            <w:tcW w:w="2610" w:type="dxa"/>
            <w:shd w:val="clear" w:color="auto" w:fill="auto"/>
            <w:tcMar>
              <w:top w:w="100" w:type="dxa"/>
              <w:left w:w="100" w:type="dxa"/>
              <w:bottom w:w="100" w:type="dxa"/>
              <w:right w:w="100" w:type="dxa"/>
            </w:tcMar>
          </w:tcPr>
          <w:p w:rsidR="00BE3CD9" w:rsidRDefault="00636245">
            <w:r>
              <w:t>Score of 70% or greater</w:t>
            </w:r>
          </w:p>
        </w:tc>
        <w:tc>
          <w:tcPr>
            <w:tcW w:w="3790" w:type="dxa"/>
            <w:shd w:val="clear" w:color="auto" w:fill="auto"/>
            <w:tcMar>
              <w:top w:w="100" w:type="dxa"/>
              <w:left w:w="100" w:type="dxa"/>
              <w:bottom w:w="100" w:type="dxa"/>
              <w:right w:w="100" w:type="dxa"/>
            </w:tcMar>
          </w:tcPr>
          <w:p w:rsidR="00BE3CD9" w:rsidRDefault="00636245">
            <w:r>
              <w:t>Score below 70%</w:t>
            </w:r>
          </w:p>
        </w:tc>
      </w:tr>
    </w:tbl>
    <w:p w:rsidR="00BE3CD9" w:rsidRDefault="00BE3CD9"/>
    <w:p w:rsidR="00BE3CD9" w:rsidRDefault="00636245" w:rsidP="009813B0">
      <w:pPr>
        <w:jc w:val="both"/>
      </w:pPr>
      <w:r>
        <w:t>The student must meet ALL criteria at the “Satisfactory” level to receive an “S” grade in the course.</w:t>
      </w:r>
    </w:p>
    <w:p w:rsidR="00BE3CD9" w:rsidRDefault="00BE3CD9" w:rsidP="009813B0">
      <w:pPr>
        <w:jc w:val="both"/>
      </w:pPr>
    </w:p>
    <w:p w:rsidR="00BE3CD9" w:rsidRDefault="00636245" w:rsidP="009813B0">
      <w:pPr>
        <w:jc w:val="both"/>
      </w:pPr>
      <w:r>
        <w:t>Students that receive an “Unsatisfactory” score in any of the above criteria will receive a “U” grade in the course must remediate.</w:t>
      </w:r>
    </w:p>
    <w:p w:rsidR="00BE3CD9" w:rsidRDefault="00BE3CD9" w:rsidP="009813B0">
      <w:pPr>
        <w:jc w:val="both"/>
      </w:pPr>
    </w:p>
    <w:p w:rsidR="00BE3CD9" w:rsidRDefault="00636245" w:rsidP="009813B0">
      <w:pPr>
        <w:jc w:val="both"/>
      </w:pPr>
      <w:r>
        <w:t>*You must successfully complete the competency assessment to pass the course.</w:t>
      </w:r>
    </w:p>
    <w:p w:rsidR="00BE3CD9" w:rsidRDefault="00BE3CD9"/>
    <w:p w:rsidR="00BE3CD9" w:rsidRDefault="00636245">
      <w:pPr>
        <w:pStyle w:val="Heading2"/>
      </w:pPr>
      <w:bookmarkStart w:id="16" w:name="_8jcs37sptwi8" w:colFirst="0" w:colLast="0"/>
      <w:bookmarkEnd w:id="16"/>
      <w:r>
        <w:t xml:space="preserve">Course Remediation: </w:t>
      </w:r>
    </w:p>
    <w:p w:rsidR="00BE3CD9" w:rsidRDefault="00636245" w:rsidP="00636245">
      <w:pPr>
        <w:jc w:val="both"/>
      </w:pPr>
      <w:r>
        <w:t>A student that receives a "U"</w:t>
      </w:r>
      <w:r w:rsidR="009E68A3">
        <w:t xml:space="preserve"> </w:t>
      </w:r>
      <w:r>
        <w:t>grade in the course must meet with the Course Director and schedule to take a remediation assessment based on areas were the student did not perform at satisfactory level.</w:t>
      </w:r>
    </w:p>
    <w:p w:rsidR="00BE3CD9" w:rsidRDefault="00BE3CD9"/>
    <w:p w:rsidR="00BE3CD9" w:rsidRDefault="00636245">
      <w:pPr>
        <w:pStyle w:val="Heading1"/>
      </w:pPr>
      <w:bookmarkStart w:id="17" w:name="_o4qad55756ga" w:colFirst="0" w:colLast="0"/>
      <w:bookmarkEnd w:id="17"/>
      <w:r>
        <w:t>IX. Administrative Practices</w:t>
      </w:r>
    </w:p>
    <w:p w:rsidR="00BE3CD9" w:rsidRDefault="00636245" w:rsidP="009813B0">
      <w:pPr>
        <w:jc w:val="both"/>
      </w:pPr>
      <w:r>
        <w:t>Administrative practices for all UFCD courses are universally applied. Exceptions to or deviations from these practices are stated in the individual syllabi by the course director. When not individually stated in the syllabus, course administrative practices default to those identified under "Course Policies" on the DMD Student Website:</w:t>
      </w:r>
    </w:p>
    <w:p w:rsidR="00BE3CD9" w:rsidRDefault="004E7B4E" w:rsidP="009813B0">
      <w:pPr>
        <w:jc w:val="both"/>
      </w:pPr>
      <w:hyperlink r:id="rId6" w:history="1">
        <w:r w:rsidRPr="00391A47">
          <w:rPr>
            <w:rStyle w:val="Hyperlink"/>
          </w:rPr>
          <w:t>https://dental.ufl.edu/education/dmd-program/course-policies/</w:t>
        </w:r>
      </w:hyperlink>
    </w:p>
    <w:p w:rsidR="00BE3CD9" w:rsidRDefault="00636245">
      <w:pPr>
        <w:pStyle w:val="Heading1"/>
      </w:pPr>
      <w:bookmarkStart w:id="18" w:name="_gb39q6lno09" w:colFirst="0" w:colLast="0"/>
      <w:bookmarkEnd w:id="18"/>
      <w:r>
        <w:t>X. Grade Scale</w:t>
      </w:r>
      <w:bookmarkStart w:id="19" w:name="_GoBack"/>
      <w:bookmarkEnd w:id="19"/>
    </w:p>
    <w:p w:rsidR="00BE3CD9" w:rsidRDefault="00636245">
      <w:r>
        <w:t>This course uses a Satisfactory/Unsatisfactory grade scale.</w:t>
      </w:r>
    </w:p>
    <w:p w:rsidR="00BE3CD9" w:rsidRDefault="00BE3CD9"/>
    <w:sectPr w:rsidR="00BE3CD9" w:rsidSect="00B84518">
      <w:pgSz w:w="12240" w:h="15840"/>
      <w:pgMar w:top="99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44392"/>
    <w:multiLevelType w:val="hybridMultilevel"/>
    <w:tmpl w:val="EE8AB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437B0"/>
    <w:multiLevelType w:val="hybridMultilevel"/>
    <w:tmpl w:val="5694FD22"/>
    <w:lvl w:ilvl="0" w:tplc="7CECD1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550B8"/>
    <w:multiLevelType w:val="hybridMultilevel"/>
    <w:tmpl w:val="AF5840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8757FF4"/>
    <w:multiLevelType w:val="multilevel"/>
    <w:tmpl w:val="2A045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jU0sjA1MjE0NDRX0lEKTi0uzszPAykwqQUA4/qBxiwAAAA="/>
  </w:docVars>
  <w:rsids>
    <w:rsidRoot w:val="00BE3CD9"/>
    <w:rsid w:val="00057E6D"/>
    <w:rsid w:val="000621B0"/>
    <w:rsid w:val="00073D24"/>
    <w:rsid w:val="00373EA2"/>
    <w:rsid w:val="00432D37"/>
    <w:rsid w:val="004E7B4E"/>
    <w:rsid w:val="00636245"/>
    <w:rsid w:val="006E6961"/>
    <w:rsid w:val="006F6726"/>
    <w:rsid w:val="00796A2A"/>
    <w:rsid w:val="007A4CDD"/>
    <w:rsid w:val="009813B0"/>
    <w:rsid w:val="009B54F8"/>
    <w:rsid w:val="009E68A3"/>
    <w:rsid w:val="00AC226F"/>
    <w:rsid w:val="00AE3DB1"/>
    <w:rsid w:val="00B43455"/>
    <w:rsid w:val="00B84518"/>
    <w:rsid w:val="00BE3CD9"/>
    <w:rsid w:val="00E56BAD"/>
    <w:rsid w:val="00E768A6"/>
    <w:rsid w:val="00EE6F0C"/>
    <w:rsid w:val="00F21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5E54C"/>
  <w15:docId w15:val="{16408F65-754B-465D-A236-F60B4CE07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E68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8A3"/>
    <w:rPr>
      <w:rFonts w:ascii="Segoe UI" w:hAnsi="Segoe UI" w:cs="Segoe UI"/>
      <w:sz w:val="18"/>
      <w:szCs w:val="18"/>
    </w:rPr>
  </w:style>
  <w:style w:type="paragraph" w:styleId="NormalWeb">
    <w:name w:val="Normal (Web)"/>
    <w:basedOn w:val="Normal"/>
    <w:uiPriority w:val="99"/>
    <w:semiHidden/>
    <w:unhideWhenUsed/>
    <w:rsid w:val="00373EA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B43455"/>
    <w:pPr>
      <w:ind w:left="720"/>
      <w:contextualSpacing/>
    </w:pPr>
  </w:style>
  <w:style w:type="character" w:styleId="Hyperlink">
    <w:name w:val="Hyperlink"/>
    <w:basedOn w:val="DefaultParagraphFont"/>
    <w:uiPriority w:val="99"/>
    <w:unhideWhenUsed/>
    <w:rsid w:val="006F6726"/>
    <w:rPr>
      <w:color w:val="0000FF" w:themeColor="hyperlink"/>
      <w:u w:val="single"/>
    </w:rPr>
  </w:style>
  <w:style w:type="character" w:styleId="UnresolvedMention">
    <w:name w:val="Unresolved Mention"/>
    <w:basedOn w:val="DefaultParagraphFont"/>
    <w:uiPriority w:val="99"/>
    <w:semiHidden/>
    <w:unhideWhenUsed/>
    <w:rsid w:val="006F6726"/>
    <w:rPr>
      <w:color w:val="605E5C"/>
      <w:shd w:val="clear" w:color="auto" w:fill="E1DFDD"/>
    </w:rPr>
  </w:style>
  <w:style w:type="character" w:styleId="FollowedHyperlink">
    <w:name w:val="FollowedHyperlink"/>
    <w:basedOn w:val="DefaultParagraphFont"/>
    <w:uiPriority w:val="99"/>
    <w:semiHidden/>
    <w:unhideWhenUsed/>
    <w:rsid w:val="006F67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611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ntal.ufl.edu/education/dmd-program/course-policie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92012-48A1-402B-8BD3-92537B835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Pages>
  <Words>1165</Words>
  <Characters>664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Florida Academic Health Center</Company>
  <LinksUpToDate>false</LinksUpToDate>
  <CharactersWithSpaces>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yan,Christina L</cp:lastModifiedBy>
  <cp:revision>18</cp:revision>
  <cp:lastPrinted>2021-06-08T14:21:00Z</cp:lastPrinted>
  <dcterms:created xsi:type="dcterms:W3CDTF">2021-06-08T14:12:00Z</dcterms:created>
  <dcterms:modified xsi:type="dcterms:W3CDTF">2021-06-21T13:37:00Z</dcterms:modified>
</cp:coreProperties>
</file>